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AA09D4" w14:textId="77777777" w:rsidR="00BF1BD3" w:rsidRDefault="00BF1BD3" w:rsidP="00D50D4A">
      <w:pPr>
        <w:spacing w:after="0" w:line="240" w:lineRule="auto"/>
        <w:rPr>
          <w:rFonts w:ascii="Times New Roman" w:hAnsi="Times New Roman"/>
          <w:sz w:val="24"/>
          <w:szCs w:val="24"/>
        </w:rPr>
      </w:pPr>
    </w:p>
    <w:p w14:paraId="317360E1" w14:textId="77777777" w:rsidR="00D50D4A" w:rsidRDefault="00D50D4A" w:rsidP="00D50D4A">
      <w:pPr>
        <w:spacing w:after="0" w:line="240" w:lineRule="auto"/>
        <w:rPr>
          <w:rFonts w:ascii="Times New Roman" w:hAnsi="Times New Roman"/>
          <w:sz w:val="24"/>
          <w:szCs w:val="24"/>
        </w:rPr>
      </w:pPr>
    </w:p>
    <w:p w14:paraId="2B8DC816" w14:textId="21EA1F07" w:rsidR="00D43A3B" w:rsidRDefault="00576B61" w:rsidP="00D43A3B">
      <w:pPr>
        <w:spacing w:after="0" w:line="240" w:lineRule="auto"/>
        <w:rPr>
          <w:rFonts w:ascii="Times New Roman" w:hAnsi="Times New Roman"/>
          <w:sz w:val="24"/>
          <w:szCs w:val="24"/>
        </w:rPr>
      </w:pPr>
      <w:r>
        <w:rPr>
          <w:rFonts w:ascii="Times New Roman" w:hAnsi="Times New Roman"/>
          <w:sz w:val="24"/>
          <w:szCs w:val="24"/>
        </w:rPr>
        <w:t>April 16, 2026</w:t>
      </w:r>
    </w:p>
    <w:p w14:paraId="15C5B708" w14:textId="77777777" w:rsidR="00576B61" w:rsidRDefault="00576B61" w:rsidP="00D43A3B">
      <w:pPr>
        <w:spacing w:after="0" w:line="240" w:lineRule="auto"/>
        <w:rPr>
          <w:rFonts w:ascii="Times New Roman" w:hAnsi="Times New Roman"/>
          <w:sz w:val="24"/>
          <w:szCs w:val="24"/>
        </w:rPr>
      </w:pPr>
    </w:p>
    <w:p w14:paraId="1B6F7E13" w14:textId="5F9C13A0" w:rsidR="00576B61" w:rsidRDefault="00576B61" w:rsidP="00D43A3B">
      <w:pPr>
        <w:spacing w:after="0" w:line="240" w:lineRule="auto"/>
        <w:rPr>
          <w:rFonts w:ascii="Times New Roman" w:hAnsi="Times New Roman"/>
          <w:sz w:val="24"/>
          <w:szCs w:val="24"/>
        </w:rPr>
      </w:pPr>
      <w:r>
        <w:rPr>
          <w:rFonts w:ascii="Times New Roman" w:hAnsi="Times New Roman"/>
          <w:sz w:val="24"/>
          <w:szCs w:val="24"/>
        </w:rPr>
        <w:t>Illinois Law Enforcement Training Standards Board</w:t>
      </w:r>
    </w:p>
    <w:p w14:paraId="4D9F8541" w14:textId="0A10CF5A" w:rsidR="0033595D" w:rsidRDefault="0033595D" w:rsidP="00901EF5">
      <w:pPr>
        <w:tabs>
          <w:tab w:val="left" w:pos="4545"/>
        </w:tabs>
        <w:spacing w:after="0" w:line="240" w:lineRule="auto"/>
        <w:rPr>
          <w:rFonts w:ascii="Times New Roman" w:hAnsi="Times New Roman"/>
          <w:sz w:val="24"/>
          <w:szCs w:val="24"/>
        </w:rPr>
      </w:pPr>
      <w:r>
        <w:rPr>
          <w:rFonts w:ascii="Times New Roman" w:hAnsi="Times New Roman"/>
          <w:sz w:val="24"/>
          <w:szCs w:val="24"/>
        </w:rPr>
        <w:t>500 South 9</w:t>
      </w:r>
      <w:r w:rsidRPr="0033595D">
        <w:rPr>
          <w:rFonts w:ascii="Times New Roman" w:hAnsi="Times New Roman"/>
          <w:sz w:val="24"/>
          <w:szCs w:val="24"/>
          <w:vertAlign w:val="superscript"/>
        </w:rPr>
        <w:t>th</w:t>
      </w:r>
      <w:r>
        <w:rPr>
          <w:rFonts w:ascii="Times New Roman" w:hAnsi="Times New Roman"/>
          <w:sz w:val="24"/>
          <w:szCs w:val="24"/>
        </w:rPr>
        <w:t xml:space="preserve"> Street</w:t>
      </w:r>
      <w:r w:rsidR="00901EF5">
        <w:rPr>
          <w:rFonts w:ascii="Times New Roman" w:hAnsi="Times New Roman"/>
          <w:sz w:val="24"/>
          <w:szCs w:val="24"/>
        </w:rPr>
        <w:tab/>
      </w:r>
    </w:p>
    <w:p w14:paraId="6B8CD4EB" w14:textId="345B5A61" w:rsidR="0033595D" w:rsidRDefault="0033595D" w:rsidP="00D43A3B">
      <w:pPr>
        <w:spacing w:after="0" w:line="240" w:lineRule="auto"/>
        <w:rPr>
          <w:rFonts w:ascii="Times New Roman" w:hAnsi="Times New Roman"/>
          <w:sz w:val="24"/>
          <w:szCs w:val="24"/>
        </w:rPr>
      </w:pPr>
      <w:r>
        <w:rPr>
          <w:rFonts w:ascii="Times New Roman" w:hAnsi="Times New Roman"/>
          <w:sz w:val="24"/>
          <w:szCs w:val="24"/>
        </w:rPr>
        <w:t>Springfield, IL 62701</w:t>
      </w:r>
    </w:p>
    <w:p w14:paraId="38845611" w14:textId="77777777" w:rsidR="0033595D" w:rsidRDefault="0033595D" w:rsidP="00D43A3B">
      <w:pPr>
        <w:spacing w:after="0" w:line="240" w:lineRule="auto"/>
        <w:rPr>
          <w:rFonts w:ascii="Times New Roman" w:hAnsi="Times New Roman"/>
          <w:sz w:val="24"/>
          <w:szCs w:val="24"/>
        </w:rPr>
      </w:pPr>
    </w:p>
    <w:p w14:paraId="779A9EBA" w14:textId="1225DD52" w:rsidR="0033595D" w:rsidRDefault="0033595D" w:rsidP="00D43A3B">
      <w:pPr>
        <w:spacing w:after="0" w:line="240" w:lineRule="auto"/>
        <w:rPr>
          <w:rFonts w:ascii="Times New Roman" w:hAnsi="Times New Roman"/>
          <w:sz w:val="24"/>
          <w:szCs w:val="24"/>
        </w:rPr>
      </w:pPr>
      <w:r>
        <w:rPr>
          <w:rFonts w:ascii="Times New Roman" w:hAnsi="Times New Roman"/>
          <w:sz w:val="24"/>
          <w:szCs w:val="24"/>
        </w:rPr>
        <w:t xml:space="preserve">RE: 2025 Body </w:t>
      </w:r>
      <w:r w:rsidR="00DA5DAF">
        <w:rPr>
          <w:rFonts w:ascii="Times New Roman" w:hAnsi="Times New Roman"/>
          <w:sz w:val="24"/>
          <w:szCs w:val="24"/>
        </w:rPr>
        <w:t xml:space="preserve">Worn </w:t>
      </w:r>
      <w:r>
        <w:rPr>
          <w:rFonts w:ascii="Times New Roman" w:hAnsi="Times New Roman"/>
          <w:sz w:val="24"/>
          <w:szCs w:val="24"/>
        </w:rPr>
        <w:t>Camera Reporting</w:t>
      </w:r>
    </w:p>
    <w:p w14:paraId="433726DD" w14:textId="77777777" w:rsidR="00DA5DAF" w:rsidRDefault="00DA5DAF" w:rsidP="00D43A3B">
      <w:pPr>
        <w:spacing w:after="0" w:line="240" w:lineRule="auto"/>
        <w:rPr>
          <w:rFonts w:ascii="Times New Roman" w:hAnsi="Times New Roman"/>
          <w:sz w:val="24"/>
          <w:szCs w:val="24"/>
        </w:rPr>
      </w:pPr>
    </w:p>
    <w:p w14:paraId="22184C05" w14:textId="77777777" w:rsidR="00DA5DAF" w:rsidRDefault="00DA5DAF" w:rsidP="00D43A3B">
      <w:pPr>
        <w:spacing w:after="0" w:line="240" w:lineRule="auto"/>
        <w:rPr>
          <w:rFonts w:ascii="Times New Roman" w:hAnsi="Times New Roman"/>
          <w:sz w:val="24"/>
          <w:szCs w:val="24"/>
        </w:rPr>
      </w:pPr>
    </w:p>
    <w:p w14:paraId="5830D6ED" w14:textId="480F366A" w:rsidR="00DA5DAF" w:rsidRDefault="00DA5DAF" w:rsidP="00D43A3B">
      <w:pPr>
        <w:spacing w:after="0" w:line="240" w:lineRule="auto"/>
        <w:rPr>
          <w:rFonts w:ascii="Times New Roman" w:hAnsi="Times New Roman"/>
          <w:sz w:val="24"/>
          <w:szCs w:val="24"/>
        </w:rPr>
      </w:pPr>
      <w:r>
        <w:rPr>
          <w:rFonts w:ascii="Times New Roman" w:hAnsi="Times New Roman"/>
          <w:sz w:val="24"/>
          <w:szCs w:val="24"/>
        </w:rPr>
        <w:t xml:space="preserve">Dear ILETSB, </w:t>
      </w:r>
    </w:p>
    <w:p w14:paraId="4F002262" w14:textId="77777777" w:rsidR="00DA5DAF" w:rsidRDefault="00DA5DAF" w:rsidP="00D43A3B">
      <w:pPr>
        <w:spacing w:after="0" w:line="240" w:lineRule="auto"/>
        <w:rPr>
          <w:rFonts w:ascii="Times New Roman" w:hAnsi="Times New Roman"/>
          <w:sz w:val="24"/>
          <w:szCs w:val="24"/>
        </w:rPr>
      </w:pPr>
    </w:p>
    <w:p w14:paraId="0B46F998" w14:textId="6ED2F73D" w:rsidR="00DA5DAF" w:rsidRDefault="00DA5DAF" w:rsidP="00D43A3B">
      <w:pPr>
        <w:spacing w:after="0" w:line="240" w:lineRule="auto"/>
        <w:rPr>
          <w:rFonts w:ascii="Times New Roman" w:hAnsi="Times New Roman"/>
          <w:sz w:val="24"/>
          <w:szCs w:val="24"/>
        </w:rPr>
      </w:pPr>
      <w:r>
        <w:rPr>
          <w:rFonts w:ascii="Times New Roman" w:hAnsi="Times New Roman"/>
          <w:sz w:val="24"/>
          <w:szCs w:val="24"/>
        </w:rPr>
        <w:t>Pursuant to 50 ILCS 706/10-25</w:t>
      </w:r>
      <w:r w:rsidR="00D61DF0">
        <w:rPr>
          <w:rFonts w:ascii="Times New Roman" w:hAnsi="Times New Roman"/>
          <w:sz w:val="24"/>
          <w:szCs w:val="24"/>
        </w:rPr>
        <w:t xml:space="preserve">, enclosed is our departments 2025 annual report on body worn cameras. Please feel free to contact me at </w:t>
      </w:r>
      <w:r w:rsidR="00CC5ED6">
        <w:rPr>
          <w:rFonts w:ascii="Times New Roman" w:hAnsi="Times New Roman"/>
          <w:sz w:val="24"/>
          <w:szCs w:val="24"/>
        </w:rPr>
        <w:t xml:space="preserve">224-788-4402 or </w:t>
      </w:r>
      <w:hyperlink r:id="rId8" w:history="1">
        <w:r w:rsidR="00CC5ED6" w:rsidRPr="004911EF">
          <w:rPr>
            <w:rStyle w:val="Hyperlink"/>
            <w:rFonts w:ascii="Times New Roman" w:hAnsi="Times New Roman"/>
            <w:sz w:val="24"/>
            <w:szCs w:val="24"/>
          </w:rPr>
          <w:t>csmith@antioch.il.gov</w:t>
        </w:r>
      </w:hyperlink>
      <w:r w:rsidR="00CC5ED6">
        <w:rPr>
          <w:rFonts w:ascii="Times New Roman" w:hAnsi="Times New Roman"/>
          <w:sz w:val="24"/>
          <w:szCs w:val="24"/>
        </w:rPr>
        <w:t xml:space="preserve"> should you need any additional information. </w:t>
      </w:r>
    </w:p>
    <w:p w14:paraId="6E69CC8B" w14:textId="77777777" w:rsidR="00B65398" w:rsidRPr="00D43A3B" w:rsidRDefault="00B65398" w:rsidP="00D43A3B">
      <w:pPr>
        <w:spacing w:after="0" w:line="240" w:lineRule="auto"/>
        <w:rPr>
          <w:rFonts w:ascii="Times New Roman" w:hAnsi="Times New Roman"/>
          <w:sz w:val="24"/>
          <w:szCs w:val="24"/>
        </w:rPr>
      </w:pPr>
    </w:p>
    <w:p w14:paraId="7941C3A3" w14:textId="77777777" w:rsidR="00D43A3B" w:rsidRPr="00D43A3B" w:rsidRDefault="00D43A3B" w:rsidP="00D43A3B">
      <w:pPr>
        <w:spacing w:after="0" w:line="240" w:lineRule="auto"/>
        <w:rPr>
          <w:rFonts w:ascii="Times New Roman" w:hAnsi="Times New Roman"/>
          <w:sz w:val="24"/>
          <w:szCs w:val="24"/>
        </w:rPr>
      </w:pPr>
    </w:p>
    <w:p w14:paraId="6AFB47A3" w14:textId="77777777" w:rsidR="00D43A3B" w:rsidRPr="00D43A3B" w:rsidRDefault="00D43A3B" w:rsidP="00D43A3B">
      <w:pPr>
        <w:spacing w:after="0" w:line="240" w:lineRule="auto"/>
        <w:rPr>
          <w:rFonts w:ascii="Times New Roman" w:hAnsi="Times New Roman"/>
          <w:sz w:val="24"/>
          <w:szCs w:val="24"/>
        </w:rPr>
      </w:pPr>
      <w:r w:rsidRPr="00D43A3B">
        <w:rPr>
          <w:rFonts w:ascii="Times New Roman" w:hAnsi="Times New Roman"/>
          <w:sz w:val="24"/>
          <w:szCs w:val="24"/>
        </w:rPr>
        <w:t>Respectfully,</w:t>
      </w:r>
      <w:r w:rsidRPr="00D43A3B">
        <w:rPr>
          <w:rFonts w:ascii="Times New Roman" w:hAnsi="Times New Roman"/>
          <w:sz w:val="24"/>
          <w:szCs w:val="24"/>
        </w:rPr>
        <w:br/>
      </w:r>
    </w:p>
    <w:p w14:paraId="44F82922" w14:textId="77777777" w:rsidR="00D43A3B" w:rsidRPr="00D43A3B" w:rsidRDefault="00D43A3B" w:rsidP="00D43A3B">
      <w:pPr>
        <w:spacing w:after="0" w:line="240" w:lineRule="auto"/>
        <w:rPr>
          <w:rFonts w:ascii="Times New Roman" w:hAnsi="Times New Roman"/>
          <w:sz w:val="24"/>
          <w:szCs w:val="24"/>
        </w:rPr>
      </w:pPr>
    </w:p>
    <w:p w14:paraId="7F4ECCFF" w14:textId="77777777" w:rsidR="00D43A3B" w:rsidRPr="00D43A3B" w:rsidRDefault="00D43A3B" w:rsidP="00D43A3B">
      <w:pPr>
        <w:spacing w:after="0" w:line="240" w:lineRule="auto"/>
        <w:rPr>
          <w:rFonts w:ascii="Times New Roman" w:hAnsi="Times New Roman"/>
          <w:sz w:val="24"/>
          <w:szCs w:val="24"/>
        </w:rPr>
      </w:pPr>
    </w:p>
    <w:p w14:paraId="0D1B5610" w14:textId="77777777" w:rsidR="00D43A3B" w:rsidRPr="00D43A3B" w:rsidRDefault="00D43A3B" w:rsidP="00D43A3B">
      <w:pPr>
        <w:spacing w:after="0" w:line="240" w:lineRule="auto"/>
        <w:rPr>
          <w:rFonts w:ascii="Times New Roman" w:hAnsi="Times New Roman"/>
          <w:sz w:val="24"/>
          <w:szCs w:val="24"/>
        </w:rPr>
      </w:pPr>
      <w:r w:rsidRPr="00D43A3B">
        <w:rPr>
          <w:rFonts w:ascii="Times New Roman" w:hAnsi="Times New Roman"/>
          <w:sz w:val="24"/>
          <w:szCs w:val="24"/>
        </w:rPr>
        <w:t>Charles Smith</w:t>
      </w:r>
      <w:r w:rsidRPr="00D43A3B">
        <w:rPr>
          <w:rFonts w:ascii="Times New Roman" w:hAnsi="Times New Roman"/>
          <w:sz w:val="24"/>
          <w:szCs w:val="24"/>
        </w:rPr>
        <w:br/>
        <w:t>Deputy Chief</w:t>
      </w:r>
    </w:p>
    <w:p w14:paraId="6CC16E5D" w14:textId="77777777" w:rsidR="00D43A3B" w:rsidRPr="00D43A3B" w:rsidRDefault="00D43A3B" w:rsidP="00D43A3B">
      <w:pPr>
        <w:spacing w:after="0" w:line="240" w:lineRule="auto"/>
        <w:rPr>
          <w:rFonts w:ascii="Times New Roman" w:hAnsi="Times New Roman"/>
          <w:sz w:val="24"/>
          <w:szCs w:val="24"/>
        </w:rPr>
      </w:pPr>
    </w:p>
    <w:p w14:paraId="186B212A" w14:textId="77777777" w:rsidR="005F5C2E" w:rsidRDefault="005F5C2E" w:rsidP="00ED76D4">
      <w:pPr>
        <w:spacing w:after="0" w:line="240" w:lineRule="auto"/>
        <w:rPr>
          <w:rFonts w:ascii="Times New Roman" w:hAnsi="Times New Roman"/>
          <w:sz w:val="24"/>
          <w:szCs w:val="24"/>
        </w:rPr>
      </w:pPr>
    </w:p>
    <w:p w14:paraId="28A705A8" w14:textId="77777777" w:rsidR="005F5C2E" w:rsidRDefault="005F5C2E" w:rsidP="00ED76D4">
      <w:pPr>
        <w:spacing w:after="0" w:line="240" w:lineRule="auto"/>
        <w:rPr>
          <w:rFonts w:ascii="Times New Roman" w:hAnsi="Times New Roman"/>
          <w:sz w:val="24"/>
          <w:szCs w:val="24"/>
        </w:rPr>
      </w:pPr>
    </w:p>
    <w:p w14:paraId="0DDF43EB" w14:textId="77777777" w:rsidR="005F5C2E" w:rsidRDefault="005F5C2E" w:rsidP="00ED76D4">
      <w:pPr>
        <w:spacing w:after="0" w:line="240" w:lineRule="auto"/>
        <w:rPr>
          <w:rFonts w:ascii="Times New Roman" w:hAnsi="Times New Roman"/>
          <w:sz w:val="24"/>
          <w:szCs w:val="24"/>
        </w:rPr>
      </w:pPr>
    </w:p>
    <w:p w14:paraId="4C81859C" w14:textId="4295336F" w:rsidR="005F5C2E" w:rsidRDefault="00B65398" w:rsidP="00ED76D4">
      <w:pPr>
        <w:spacing w:after="0" w:line="240" w:lineRule="auto"/>
        <w:rPr>
          <w:rFonts w:ascii="Times New Roman" w:hAnsi="Times New Roman"/>
          <w:sz w:val="24"/>
          <w:szCs w:val="24"/>
        </w:rPr>
      </w:pPr>
      <w:r>
        <w:rPr>
          <w:rFonts w:ascii="Times New Roman" w:hAnsi="Times New Roman"/>
          <w:sz w:val="24"/>
          <w:szCs w:val="24"/>
        </w:rPr>
        <w:t xml:space="preserve">Enclosure (1) </w:t>
      </w:r>
    </w:p>
    <w:p w14:paraId="43F03074" w14:textId="77777777" w:rsidR="005F5C2E" w:rsidRDefault="005F5C2E" w:rsidP="00ED76D4">
      <w:pPr>
        <w:spacing w:after="0" w:line="240" w:lineRule="auto"/>
        <w:rPr>
          <w:rFonts w:ascii="Times New Roman" w:hAnsi="Times New Roman"/>
          <w:sz w:val="24"/>
          <w:szCs w:val="24"/>
        </w:rPr>
      </w:pPr>
    </w:p>
    <w:p w14:paraId="69FEAFFF" w14:textId="77777777" w:rsidR="005F5C2E" w:rsidRDefault="005F5C2E" w:rsidP="00ED76D4">
      <w:pPr>
        <w:spacing w:after="0" w:line="240" w:lineRule="auto"/>
        <w:rPr>
          <w:rFonts w:ascii="Times New Roman" w:hAnsi="Times New Roman"/>
          <w:sz w:val="24"/>
          <w:szCs w:val="24"/>
        </w:rPr>
      </w:pPr>
    </w:p>
    <w:p w14:paraId="4298217B" w14:textId="77777777" w:rsidR="005F5C2E" w:rsidRDefault="005F5C2E" w:rsidP="00ED76D4">
      <w:pPr>
        <w:spacing w:after="0" w:line="240" w:lineRule="auto"/>
        <w:rPr>
          <w:rFonts w:ascii="Times New Roman" w:hAnsi="Times New Roman"/>
          <w:sz w:val="24"/>
          <w:szCs w:val="24"/>
        </w:rPr>
      </w:pPr>
    </w:p>
    <w:p w14:paraId="539DF01C" w14:textId="77777777" w:rsidR="005F5C2E" w:rsidRDefault="005F5C2E" w:rsidP="00ED76D4">
      <w:pPr>
        <w:spacing w:after="0" w:line="240" w:lineRule="auto"/>
        <w:rPr>
          <w:rFonts w:ascii="Times New Roman" w:hAnsi="Times New Roman"/>
          <w:sz w:val="24"/>
          <w:szCs w:val="24"/>
        </w:rPr>
      </w:pPr>
    </w:p>
    <w:p w14:paraId="490FD292" w14:textId="77777777" w:rsidR="005F5C2E" w:rsidRDefault="005F5C2E" w:rsidP="00ED76D4">
      <w:pPr>
        <w:spacing w:after="0" w:line="240" w:lineRule="auto"/>
        <w:rPr>
          <w:rFonts w:ascii="Times New Roman" w:hAnsi="Times New Roman"/>
          <w:sz w:val="24"/>
          <w:szCs w:val="24"/>
        </w:rPr>
      </w:pPr>
    </w:p>
    <w:p w14:paraId="5AB25CD2" w14:textId="77777777" w:rsidR="005F5C2E" w:rsidRDefault="005F5C2E" w:rsidP="00ED76D4">
      <w:pPr>
        <w:spacing w:after="0" w:line="240" w:lineRule="auto"/>
        <w:rPr>
          <w:rFonts w:ascii="Times New Roman" w:hAnsi="Times New Roman"/>
          <w:sz w:val="24"/>
          <w:szCs w:val="24"/>
        </w:rPr>
      </w:pPr>
    </w:p>
    <w:p w14:paraId="15DACED6" w14:textId="77777777" w:rsidR="005F5C2E" w:rsidRDefault="005F5C2E" w:rsidP="00ED76D4">
      <w:pPr>
        <w:spacing w:after="0" w:line="240" w:lineRule="auto"/>
        <w:rPr>
          <w:rFonts w:ascii="Times New Roman" w:hAnsi="Times New Roman"/>
          <w:sz w:val="24"/>
          <w:szCs w:val="24"/>
        </w:rPr>
      </w:pPr>
    </w:p>
    <w:p w14:paraId="4D4E32D7" w14:textId="77777777" w:rsidR="00B65398" w:rsidRDefault="00B65398" w:rsidP="00ED76D4">
      <w:pPr>
        <w:spacing w:after="0" w:line="240" w:lineRule="auto"/>
        <w:rPr>
          <w:rFonts w:ascii="Times New Roman" w:hAnsi="Times New Roman"/>
          <w:sz w:val="24"/>
          <w:szCs w:val="24"/>
        </w:rPr>
      </w:pPr>
    </w:p>
    <w:p w14:paraId="64771AD4" w14:textId="77777777" w:rsidR="00B65398" w:rsidRDefault="00B65398" w:rsidP="00ED76D4">
      <w:pPr>
        <w:spacing w:after="0" w:line="240" w:lineRule="auto"/>
        <w:rPr>
          <w:rFonts w:ascii="Times New Roman" w:hAnsi="Times New Roman"/>
          <w:sz w:val="24"/>
          <w:szCs w:val="24"/>
        </w:rPr>
      </w:pPr>
    </w:p>
    <w:p w14:paraId="52389473" w14:textId="77777777" w:rsidR="00B65398" w:rsidRDefault="00B65398" w:rsidP="00ED76D4">
      <w:pPr>
        <w:spacing w:after="0" w:line="240" w:lineRule="auto"/>
        <w:rPr>
          <w:rFonts w:ascii="Times New Roman" w:hAnsi="Times New Roman"/>
          <w:sz w:val="24"/>
          <w:szCs w:val="24"/>
        </w:rPr>
      </w:pPr>
    </w:p>
    <w:p w14:paraId="2E4D3823" w14:textId="77777777" w:rsidR="00B65398" w:rsidRDefault="00B65398" w:rsidP="00ED76D4">
      <w:pPr>
        <w:spacing w:after="0" w:line="240" w:lineRule="auto"/>
        <w:rPr>
          <w:rFonts w:ascii="Times New Roman" w:hAnsi="Times New Roman"/>
          <w:sz w:val="24"/>
          <w:szCs w:val="24"/>
        </w:rPr>
      </w:pPr>
    </w:p>
    <w:p w14:paraId="4401977C" w14:textId="77777777" w:rsidR="00B65398" w:rsidRDefault="00B65398" w:rsidP="00ED76D4">
      <w:pPr>
        <w:spacing w:after="0" w:line="240" w:lineRule="auto"/>
        <w:rPr>
          <w:rFonts w:ascii="Times New Roman" w:hAnsi="Times New Roman"/>
          <w:sz w:val="24"/>
          <w:szCs w:val="24"/>
        </w:rPr>
      </w:pPr>
    </w:p>
    <w:p w14:paraId="5988E811" w14:textId="77777777" w:rsidR="00B65398" w:rsidRDefault="00B65398" w:rsidP="00ED76D4">
      <w:pPr>
        <w:spacing w:after="0" w:line="240" w:lineRule="auto"/>
        <w:rPr>
          <w:rFonts w:ascii="Times New Roman" w:hAnsi="Times New Roman"/>
          <w:sz w:val="24"/>
          <w:szCs w:val="24"/>
        </w:rPr>
      </w:pPr>
    </w:p>
    <w:p w14:paraId="34C2B0C2" w14:textId="77777777" w:rsidR="00B65398" w:rsidRDefault="00B65398" w:rsidP="00ED76D4">
      <w:pPr>
        <w:spacing w:after="0" w:line="240" w:lineRule="auto"/>
        <w:rPr>
          <w:rFonts w:ascii="Times New Roman" w:hAnsi="Times New Roman"/>
          <w:sz w:val="24"/>
          <w:szCs w:val="24"/>
        </w:rPr>
      </w:pPr>
    </w:p>
    <w:p w14:paraId="061C3223" w14:textId="77777777" w:rsidR="005F5C2E" w:rsidRDefault="005F5C2E" w:rsidP="00ED76D4">
      <w:pPr>
        <w:spacing w:after="0" w:line="240" w:lineRule="auto"/>
        <w:rPr>
          <w:rFonts w:ascii="Times New Roman" w:hAnsi="Times New Roman"/>
          <w:sz w:val="24"/>
          <w:szCs w:val="24"/>
        </w:rPr>
      </w:pPr>
    </w:p>
    <w:p w14:paraId="0752C14D" w14:textId="70483596" w:rsidR="005F5C2E" w:rsidRDefault="00B65398" w:rsidP="00B65398">
      <w:pPr>
        <w:spacing w:after="0" w:line="240" w:lineRule="auto"/>
        <w:jc w:val="center"/>
        <w:rPr>
          <w:rFonts w:ascii="Times New Roman" w:hAnsi="Times New Roman"/>
          <w:b/>
          <w:bCs/>
          <w:sz w:val="24"/>
          <w:szCs w:val="24"/>
          <w:u w:val="single"/>
        </w:rPr>
      </w:pPr>
      <w:r w:rsidRPr="00B65398">
        <w:rPr>
          <w:rFonts w:ascii="Times New Roman" w:hAnsi="Times New Roman"/>
          <w:b/>
          <w:bCs/>
          <w:sz w:val="24"/>
          <w:szCs w:val="24"/>
          <w:u w:val="single"/>
        </w:rPr>
        <w:lastRenderedPageBreak/>
        <w:t>2025 Annual Body Worn Camera Report</w:t>
      </w:r>
    </w:p>
    <w:p w14:paraId="3AA3B3E5" w14:textId="77777777" w:rsidR="00B65398" w:rsidRDefault="00B65398" w:rsidP="00B65398">
      <w:pPr>
        <w:spacing w:after="0" w:line="240" w:lineRule="auto"/>
        <w:jc w:val="center"/>
        <w:rPr>
          <w:rFonts w:ascii="Times New Roman" w:hAnsi="Times New Roman"/>
          <w:b/>
          <w:bCs/>
          <w:sz w:val="24"/>
          <w:szCs w:val="24"/>
          <w:u w:val="single"/>
        </w:rPr>
      </w:pPr>
    </w:p>
    <w:p w14:paraId="6FB9BDA2" w14:textId="77777777" w:rsidR="00B65398" w:rsidRDefault="00B65398" w:rsidP="00B65398">
      <w:pPr>
        <w:spacing w:after="0" w:line="240" w:lineRule="auto"/>
        <w:rPr>
          <w:rFonts w:ascii="Times New Roman" w:hAnsi="Times New Roman"/>
          <w:sz w:val="24"/>
          <w:szCs w:val="24"/>
        </w:rPr>
      </w:pPr>
    </w:p>
    <w:p w14:paraId="1AC9E3F5" w14:textId="4C7D0B53" w:rsidR="00F45A0A" w:rsidRPr="00C602FE" w:rsidRDefault="00F45A0A" w:rsidP="00B65398">
      <w:pPr>
        <w:spacing w:after="0" w:line="240" w:lineRule="auto"/>
        <w:rPr>
          <w:rFonts w:ascii="Times New Roman" w:hAnsi="Times New Roman"/>
          <w:b/>
          <w:bCs/>
          <w:i/>
          <w:iCs/>
          <w:sz w:val="24"/>
          <w:szCs w:val="24"/>
        </w:rPr>
      </w:pPr>
      <w:r w:rsidRPr="00C602FE">
        <w:rPr>
          <w:rFonts w:ascii="Times New Roman" w:hAnsi="Times New Roman"/>
          <w:b/>
          <w:bCs/>
          <w:i/>
          <w:iCs/>
          <w:sz w:val="24"/>
          <w:szCs w:val="24"/>
        </w:rPr>
        <w:t>Department Overview – Antioch Police Department</w:t>
      </w:r>
    </w:p>
    <w:p w14:paraId="4A6AD417" w14:textId="77777777" w:rsidR="00F45A0A" w:rsidRPr="00F45A0A" w:rsidRDefault="00F45A0A" w:rsidP="00B65398">
      <w:pPr>
        <w:spacing w:after="0" w:line="240" w:lineRule="auto"/>
        <w:rPr>
          <w:rFonts w:ascii="Times New Roman" w:hAnsi="Times New Roman"/>
          <w:i/>
          <w:iCs/>
          <w:sz w:val="24"/>
          <w:szCs w:val="24"/>
        </w:rPr>
      </w:pPr>
    </w:p>
    <w:p w14:paraId="52BAEAB3" w14:textId="227AB03C" w:rsidR="00F45A0A" w:rsidRDefault="00F45A0A" w:rsidP="00B65398">
      <w:pPr>
        <w:spacing w:after="0" w:line="240" w:lineRule="auto"/>
        <w:rPr>
          <w:rFonts w:ascii="Times New Roman" w:hAnsi="Times New Roman"/>
          <w:sz w:val="24"/>
          <w:szCs w:val="24"/>
        </w:rPr>
      </w:pPr>
      <w:r>
        <w:rPr>
          <w:rFonts w:ascii="Times New Roman" w:hAnsi="Times New Roman"/>
          <w:sz w:val="24"/>
          <w:szCs w:val="24"/>
        </w:rPr>
        <w:t xml:space="preserve">The Antioch Police Department </w:t>
      </w:r>
      <w:r w:rsidR="002521D3">
        <w:rPr>
          <w:rFonts w:ascii="Times New Roman" w:hAnsi="Times New Roman"/>
          <w:sz w:val="24"/>
          <w:szCs w:val="24"/>
        </w:rPr>
        <w:t xml:space="preserve">has an </w:t>
      </w:r>
      <w:r w:rsidR="00EC1DFA">
        <w:rPr>
          <w:rFonts w:ascii="Times New Roman" w:hAnsi="Times New Roman"/>
          <w:sz w:val="24"/>
          <w:szCs w:val="24"/>
        </w:rPr>
        <w:t xml:space="preserve">authorized sworn member capacity at thirty-two (32). Currently the department </w:t>
      </w:r>
      <w:r>
        <w:rPr>
          <w:rFonts w:ascii="Times New Roman" w:hAnsi="Times New Roman"/>
          <w:sz w:val="24"/>
          <w:szCs w:val="24"/>
        </w:rPr>
        <w:t xml:space="preserve">consists of </w:t>
      </w:r>
      <w:r w:rsidR="00EC1DFA">
        <w:rPr>
          <w:rFonts w:ascii="Times New Roman" w:hAnsi="Times New Roman"/>
          <w:sz w:val="24"/>
          <w:szCs w:val="24"/>
        </w:rPr>
        <w:t>twenty-six (2</w:t>
      </w:r>
      <w:r w:rsidR="00902A64">
        <w:rPr>
          <w:rFonts w:ascii="Times New Roman" w:hAnsi="Times New Roman"/>
          <w:sz w:val="24"/>
          <w:szCs w:val="24"/>
        </w:rPr>
        <w:t>8</w:t>
      </w:r>
      <w:r w:rsidR="00EC1DFA">
        <w:rPr>
          <w:rFonts w:ascii="Times New Roman" w:hAnsi="Times New Roman"/>
          <w:sz w:val="24"/>
          <w:szCs w:val="24"/>
        </w:rPr>
        <w:t xml:space="preserve">) </w:t>
      </w:r>
      <w:r w:rsidR="003E168F">
        <w:rPr>
          <w:rFonts w:ascii="Times New Roman" w:hAnsi="Times New Roman"/>
          <w:sz w:val="24"/>
          <w:szCs w:val="24"/>
        </w:rPr>
        <w:t xml:space="preserve">sworn members and maintains </w:t>
      </w:r>
      <w:r w:rsidR="00EC1DFA">
        <w:rPr>
          <w:rFonts w:ascii="Times New Roman" w:hAnsi="Times New Roman"/>
          <w:sz w:val="24"/>
          <w:szCs w:val="24"/>
        </w:rPr>
        <w:t>body-worn</w:t>
      </w:r>
      <w:r w:rsidR="003E168F">
        <w:rPr>
          <w:rFonts w:ascii="Times New Roman" w:hAnsi="Times New Roman"/>
          <w:sz w:val="24"/>
          <w:szCs w:val="24"/>
        </w:rPr>
        <w:t xml:space="preserve"> cameras</w:t>
      </w:r>
      <w:r w:rsidR="007D4467">
        <w:rPr>
          <w:rFonts w:ascii="Times New Roman" w:hAnsi="Times New Roman"/>
          <w:sz w:val="24"/>
          <w:szCs w:val="24"/>
        </w:rPr>
        <w:t xml:space="preserve">. Patrol and Investigations members </w:t>
      </w:r>
      <w:r w:rsidR="0001610A">
        <w:rPr>
          <w:rFonts w:ascii="Times New Roman" w:hAnsi="Times New Roman"/>
          <w:sz w:val="24"/>
          <w:szCs w:val="24"/>
        </w:rPr>
        <w:t>utilize</w:t>
      </w:r>
      <w:r w:rsidR="00994839">
        <w:rPr>
          <w:rFonts w:ascii="Times New Roman" w:hAnsi="Times New Roman"/>
          <w:sz w:val="24"/>
          <w:szCs w:val="24"/>
        </w:rPr>
        <w:t xml:space="preserve"> twenty-four</w:t>
      </w:r>
      <w:r w:rsidR="0001610A">
        <w:rPr>
          <w:rFonts w:ascii="Times New Roman" w:hAnsi="Times New Roman"/>
          <w:sz w:val="24"/>
          <w:szCs w:val="24"/>
        </w:rPr>
        <w:t xml:space="preserve"> </w:t>
      </w:r>
      <w:r w:rsidR="00342086">
        <w:rPr>
          <w:rFonts w:ascii="Times New Roman" w:hAnsi="Times New Roman"/>
          <w:sz w:val="24"/>
          <w:szCs w:val="24"/>
        </w:rPr>
        <w:t>(2</w:t>
      </w:r>
      <w:r w:rsidR="00346BE5">
        <w:rPr>
          <w:rFonts w:ascii="Times New Roman" w:hAnsi="Times New Roman"/>
          <w:sz w:val="24"/>
          <w:szCs w:val="24"/>
        </w:rPr>
        <w:t>4</w:t>
      </w:r>
      <w:r w:rsidR="00342086">
        <w:rPr>
          <w:rFonts w:ascii="Times New Roman" w:hAnsi="Times New Roman"/>
          <w:sz w:val="24"/>
          <w:szCs w:val="24"/>
        </w:rPr>
        <w:t>)</w:t>
      </w:r>
      <w:r w:rsidR="0001610A">
        <w:rPr>
          <w:rFonts w:ascii="Times New Roman" w:hAnsi="Times New Roman"/>
          <w:sz w:val="24"/>
          <w:szCs w:val="24"/>
        </w:rPr>
        <w:t xml:space="preserve"> cameras if they are actively engaged in law enforcement activities</w:t>
      </w:r>
      <w:r w:rsidR="00084CBA">
        <w:rPr>
          <w:rFonts w:ascii="Times New Roman" w:hAnsi="Times New Roman"/>
          <w:sz w:val="24"/>
          <w:szCs w:val="24"/>
        </w:rPr>
        <w:t xml:space="preserve">. </w:t>
      </w:r>
      <w:r w:rsidR="00994839">
        <w:rPr>
          <w:rFonts w:ascii="Times New Roman" w:hAnsi="Times New Roman"/>
          <w:sz w:val="24"/>
          <w:szCs w:val="24"/>
        </w:rPr>
        <w:t xml:space="preserve">Two (2) </w:t>
      </w:r>
      <w:r w:rsidR="00084CBA">
        <w:rPr>
          <w:rFonts w:ascii="Times New Roman" w:hAnsi="Times New Roman"/>
          <w:sz w:val="24"/>
          <w:szCs w:val="24"/>
        </w:rPr>
        <w:t xml:space="preserve">are utilized by Community Service Officer when engaged with the public. Our department maintains </w:t>
      </w:r>
      <w:r w:rsidR="00DA10EF">
        <w:rPr>
          <w:rFonts w:ascii="Times New Roman" w:hAnsi="Times New Roman"/>
          <w:sz w:val="24"/>
          <w:szCs w:val="24"/>
        </w:rPr>
        <w:t>four (4)</w:t>
      </w:r>
      <w:r w:rsidR="00084CBA">
        <w:rPr>
          <w:rFonts w:ascii="Times New Roman" w:hAnsi="Times New Roman"/>
          <w:sz w:val="24"/>
          <w:szCs w:val="24"/>
        </w:rPr>
        <w:t xml:space="preserve"> spares. The Command Staff</w:t>
      </w:r>
      <w:r w:rsidR="00DA10EF">
        <w:rPr>
          <w:rFonts w:ascii="Times New Roman" w:hAnsi="Times New Roman"/>
          <w:sz w:val="24"/>
          <w:szCs w:val="24"/>
        </w:rPr>
        <w:t xml:space="preserve"> utilize five (5)</w:t>
      </w:r>
      <w:r w:rsidR="00084CBA">
        <w:rPr>
          <w:rFonts w:ascii="Times New Roman" w:hAnsi="Times New Roman"/>
          <w:sz w:val="24"/>
          <w:szCs w:val="24"/>
        </w:rPr>
        <w:t>, which includes 3 Commanders, 1 Deputy Chief, and 1 Chief of Police</w:t>
      </w:r>
      <w:r w:rsidR="007312D0">
        <w:rPr>
          <w:rFonts w:ascii="Times New Roman" w:hAnsi="Times New Roman"/>
          <w:sz w:val="24"/>
          <w:szCs w:val="24"/>
        </w:rPr>
        <w:t xml:space="preserve"> are issued body worn cameras for use if actively engaged in law enforcement related activities. </w:t>
      </w:r>
    </w:p>
    <w:p w14:paraId="5A0ADF25" w14:textId="77777777" w:rsidR="007312D0" w:rsidRDefault="007312D0" w:rsidP="00B65398">
      <w:pPr>
        <w:spacing w:after="0" w:line="240" w:lineRule="auto"/>
        <w:rPr>
          <w:rFonts w:ascii="Times New Roman" w:hAnsi="Times New Roman"/>
          <w:sz w:val="24"/>
          <w:szCs w:val="24"/>
        </w:rPr>
      </w:pPr>
    </w:p>
    <w:p w14:paraId="48B0A425" w14:textId="3E9DA8DB" w:rsidR="007312D0" w:rsidRPr="00C602FE" w:rsidRDefault="007312D0" w:rsidP="00B65398">
      <w:pPr>
        <w:spacing w:after="0" w:line="240" w:lineRule="auto"/>
        <w:rPr>
          <w:rFonts w:ascii="Times New Roman" w:hAnsi="Times New Roman"/>
          <w:b/>
          <w:bCs/>
          <w:i/>
          <w:iCs/>
          <w:sz w:val="24"/>
          <w:szCs w:val="24"/>
        </w:rPr>
      </w:pPr>
      <w:r w:rsidRPr="00C602FE">
        <w:rPr>
          <w:rFonts w:ascii="Times New Roman" w:hAnsi="Times New Roman"/>
          <w:b/>
          <w:bCs/>
          <w:i/>
          <w:iCs/>
          <w:sz w:val="24"/>
          <w:szCs w:val="24"/>
        </w:rPr>
        <w:t>Technical Issues / Upgrade</w:t>
      </w:r>
    </w:p>
    <w:p w14:paraId="30BB24CF" w14:textId="77777777" w:rsidR="00C95BA9" w:rsidRDefault="00C95BA9" w:rsidP="00C95BA9"/>
    <w:p w14:paraId="76ABB4FB" w14:textId="401041BC" w:rsidR="00C95BA9" w:rsidRPr="00C95BA9" w:rsidRDefault="00C95BA9" w:rsidP="00C95BA9">
      <w:pPr>
        <w:rPr>
          <w:rFonts w:ascii="Times New Roman" w:eastAsiaTheme="minorHAnsi" w:hAnsi="Times New Roman"/>
          <w:sz w:val="24"/>
          <w:szCs w:val="24"/>
        </w:rPr>
      </w:pPr>
      <w:r w:rsidRPr="00C95BA9">
        <w:rPr>
          <w:rFonts w:ascii="Times New Roman" w:hAnsi="Times New Roman"/>
          <w:sz w:val="24"/>
          <w:szCs w:val="24"/>
        </w:rPr>
        <w:t>From 01/01/25 through 11/04/2025, we utilized Panasonic BWC and in-car camera systems which had a technical issue related to saved videos not being able to be viewed. This was found to be an SSL certificate error, which was fixed by technical support. After being awarded ILETSB grant monies in 2025, we implemented Axon BWC and in-car camera systems. There have been no technical issues since transitioning to the Axon BWX and in-car system.</w:t>
      </w:r>
    </w:p>
    <w:p w14:paraId="291FB625" w14:textId="77777777" w:rsidR="007312D0" w:rsidRDefault="007312D0" w:rsidP="00B65398">
      <w:pPr>
        <w:spacing w:after="0" w:line="240" w:lineRule="auto"/>
        <w:rPr>
          <w:rFonts w:ascii="Times New Roman" w:hAnsi="Times New Roman"/>
          <w:sz w:val="24"/>
          <w:szCs w:val="24"/>
        </w:rPr>
      </w:pPr>
    </w:p>
    <w:p w14:paraId="0D032A3C" w14:textId="5530A461" w:rsidR="00C602FE" w:rsidRDefault="00C602FE" w:rsidP="00B65398">
      <w:pPr>
        <w:spacing w:after="0" w:line="240" w:lineRule="auto"/>
        <w:rPr>
          <w:rFonts w:ascii="Times New Roman" w:hAnsi="Times New Roman"/>
          <w:b/>
          <w:bCs/>
          <w:i/>
          <w:iCs/>
          <w:sz w:val="24"/>
          <w:szCs w:val="24"/>
        </w:rPr>
      </w:pPr>
      <w:r w:rsidRPr="00C602FE">
        <w:rPr>
          <w:rFonts w:ascii="Times New Roman" w:hAnsi="Times New Roman"/>
          <w:b/>
          <w:bCs/>
          <w:i/>
          <w:iCs/>
          <w:sz w:val="24"/>
          <w:szCs w:val="24"/>
        </w:rPr>
        <w:t>Review Process</w:t>
      </w:r>
    </w:p>
    <w:p w14:paraId="7F4FBF62" w14:textId="77777777" w:rsidR="00C602FE" w:rsidRDefault="00C602FE" w:rsidP="00B65398">
      <w:pPr>
        <w:spacing w:after="0" w:line="240" w:lineRule="auto"/>
        <w:rPr>
          <w:rFonts w:ascii="Times New Roman" w:hAnsi="Times New Roman"/>
          <w:b/>
          <w:bCs/>
          <w:i/>
          <w:iCs/>
          <w:sz w:val="24"/>
          <w:szCs w:val="24"/>
        </w:rPr>
      </w:pPr>
    </w:p>
    <w:p w14:paraId="6807CCD1" w14:textId="4DAB5EBC" w:rsidR="00C602FE" w:rsidRDefault="00E84158" w:rsidP="00B65398">
      <w:pPr>
        <w:spacing w:after="0" w:line="240" w:lineRule="auto"/>
        <w:rPr>
          <w:rFonts w:ascii="Times New Roman" w:hAnsi="Times New Roman"/>
          <w:sz w:val="24"/>
          <w:szCs w:val="24"/>
        </w:rPr>
      </w:pPr>
      <w:r>
        <w:rPr>
          <w:rFonts w:ascii="Times New Roman" w:hAnsi="Times New Roman"/>
          <w:sz w:val="24"/>
          <w:szCs w:val="24"/>
        </w:rPr>
        <w:t>Antioch Police Department supervisors may review body worn camera</w:t>
      </w:r>
      <w:r w:rsidR="00133F17">
        <w:rPr>
          <w:rFonts w:ascii="Times New Roman" w:hAnsi="Times New Roman"/>
          <w:sz w:val="24"/>
          <w:szCs w:val="24"/>
        </w:rPr>
        <w:t xml:space="preserve"> videos in the following instances:</w:t>
      </w:r>
    </w:p>
    <w:p w14:paraId="320989CD" w14:textId="77777777" w:rsidR="00133F17" w:rsidRDefault="00133F17" w:rsidP="00B65398">
      <w:pPr>
        <w:spacing w:after="0" w:line="240" w:lineRule="auto"/>
        <w:rPr>
          <w:rFonts w:ascii="Times New Roman" w:hAnsi="Times New Roman"/>
          <w:sz w:val="24"/>
          <w:szCs w:val="24"/>
        </w:rPr>
      </w:pPr>
    </w:p>
    <w:p w14:paraId="7B4EB456" w14:textId="2AC37881" w:rsidR="00133F17" w:rsidRDefault="00133F17" w:rsidP="00B65398">
      <w:pPr>
        <w:spacing w:after="0" w:line="240" w:lineRule="auto"/>
        <w:rPr>
          <w:rFonts w:ascii="Times New Roman" w:hAnsi="Times New Roman"/>
          <w:sz w:val="24"/>
          <w:szCs w:val="24"/>
        </w:rPr>
      </w:pPr>
      <w:r w:rsidRPr="00D870AE">
        <w:rPr>
          <w:rFonts w:ascii="Times New Roman" w:hAnsi="Times New Roman"/>
          <w:i/>
          <w:iCs/>
          <w:sz w:val="24"/>
          <w:szCs w:val="24"/>
        </w:rPr>
        <w:t>Quarterly Audits</w:t>
      </w:r>
      <w:r>
        <w:rPr>
          <w:rFonts w:ascii="Times New Roman" w:hAnsi="Times New Roman"/>
          <w:sz w:val="24"/>
          <w:szCs w:val="24"/>
        </w:rPr>
        <w:t xml:space="preserve"> – On a quarterly basis</w:t>
      </w:r>
      <w:r w:rsidR="00D449E1">
        <w:rPr>
          <w:rFonts w:ascii="Times New Roman" w:hAnsi="Times New Roman"/>
          <w:sz w:val="24"/>
          <w:szCs w:val="24"/>
        </w:rPr>
        <w:t xml:space="preserve">, each shift supervisor randomly reviews videos from each officer under their command to ensure proper activation and tagging. </w:t>
      </w:r>
    </w:p>
    <w:p w14:paraId="23DB25D0" w14:textId="77777777" w:rsidR="00D449E1" w:rsidRDefault="00D449E1" w:rsidP="00B65398">
      <w:pPr>
        <w:spacing w:after="0" w:line="240" w:lineRule="auto"/>
        <w:rPr>
          <w:rFonts w:ascii="Times New Roman" w:hAnsi="Times New Roman"/>
          <w:sz w:val="24"/>
          <w:szCs w:val="24"/>
        </w:rPr>
      </w:pPr>
    </w:p>
    <w:p w14:paraId="0A5F56F6" w14:textId="0E4F2DBF" w:rsidR="00D449E1" w:rsidRDefault="00D449E1" w:rsidP="00B65398">
      <w:pPr>
        <w:spacing w:after="0" w:line="240" w:lineRule="auto"/>
        <w:rPr>
          <w:rFonts w:ascii="Times New Roman" w:hAnsi="Times New Roman"/>
          <w:sz w:val="24"/>
          <w:szCs w:val="24"/>
        </w:rPr>
      </w:pPr>
      <w:r w:rsidRPr="00D870AE">
        <w:rPr>
          <w:rFonts w:ascii="Times New Roman" w:hAnsi="Times New Roman"/>
          <w:i/>
          <w:iCs/>
          <w:sz w:val="24"/>
          <w:szCs w:val="24"/>
        </w:rPr>
        <w:t>Report Review</w:t>
      </w:r>
      <w:r>
        <w:rPr>
          <w:rFonts w:ascii="Times New Roman" w:hAnsi="Times New Roman"/>
          <w:sz w:val="24"/>
          <w:szCs w:val="24"/>
        </w:rPr>
        <w:t xml:space="preserve"> – Body worn camera videos may be reviewed during a </w:t>
      </w:r>
      <w:r w:rsidR="00D057EC">
        <w:rPr>
          <w:rFonts w:ascii="Times New Roman" w:hAnsi="Times New Roman"/>
          <w:sz w:val="24"/>
          <w:szCs w:val="24"/>
        </w:rPr>
        <w:t xml:space="preserve">supervisor’s report review process for clarification purposes. </w:t>
      </w:r>
    </w:p>
    <w:p w14:paraId="5E6F9294" w14:textId="77777777" w:rsidR="00D057EC" w:rsidRDefault="00D057EC" w:rsidP="00B65398">
      <w:pPr>
        <w:spacing w:after="0" w:line="240" w:lineRule="auto"/>
        <w:rPr>
          <w:rFonts w:ascii="Times New Roman" w:hAnsi="Times New Roman"/>
          <w:sz w:val="24"/>
          <w:szCs w:val="24"/>
        </w:rPr>
      </w:pPr>
    </w:p>
    <w:p w14:paraId="1C45793E" w14:textId="12D645DB" w:rsidR="00D057EC" w:rsidRDefault="00D057EC" w:rsidP="00B65398">
      <w:pPr>
        <w:spacing w:after="0" w:line="240" w:lineRule="auto"/>
        <w:rPr>
          <w:rFonts w:ascii="Times New Roman" w:hAnsi="Times New Roman"/>
          <w:sz w:val="24"/>
          <w:szCs w:val="24"/>
        </w:rPr>
      </w:pPr>
      <w:r w:rsidRPr="00D870AE">
        <w:rPr>
          <w:rFonts w:ascii="Times New Roman" w:hAnsi="Times New Roman"/>
          <w:i/>
          <w:iCs/>
          <w:sz w:val="24"/>
          <w:szCs w:val="24"/>
        </w:rPr>
        <w:t>Citizen Complaints</w:t>
      </w:r>
      <w:r>
        <w:rPr>
          <w:rFonts w:ascii="Times New Roman" w:hAnsi="Times New Roman"/>
          <w:sz w:val="24"/>
          <w:szCs w:val="24"/>
        </w:rPr>
        <w:t xml:space="preserve"> – If a complaint is made against a member of the </w:t>
      </w:r>
      <w:r w:rsidR="002D2E26">
        <w:rPr>
          <w:rFonts w:ascii="Times New Roman" w:hAnsi="Times New Roman"/>
          <w:sz w:val="24"/>
          <w:szCs w:val="24"/>
        </w:rPr>
        <w:t xml:space="preserve">department the associated video is reviewed. </w:t>
      </w:r>
    </w:p>
    <w:p w14:paraId="31D070F6" w14:textId="77777777" w:rsidR="002D2E26" w:rsidRDefault="002D2E26" w:rsidP="00B65398">
      <w:pPr>
        <w:spacing w:after="0" w:line="240" w:lineRule="auto"/>
        <w:rPr>
          <w:rFonts w:ascii="Times New Roman" w:hAnsi="Times New Roman"/>
          <w:sz w:val="24"/>
          <w:szCs w:val="24"/>
        </w:rPr>
      </w:pPr>
    </w:p>
    <w:p w14:paraId="6AA0C534" w14:textId="7DBA3889" w:rsidR="002D2E26" w:rsidRDefault="002D2E26" w:rsidP="00B65398">
      <w:pPr>
        <w:spacing w:after="0" w:line="240" w:lineRule="auto"/>
        <w:rPr>
          <w:rFonts w:ascii="Times New Roman" w:hAnsi="Times New Roman"/>
          <w:sz w:val="24"/>
          <w:szCs w:val="24"/>
        </w:rPr>
      </w:pPr>
      <w:r w:rsidRPr="00D870AE">
        <w:rPr>
          <w:rFonts w:ascii="Times New Roman" w:hAnsi="Times New Roman"/>
          <w:i/>
          <w:iCs/>
          <w:sz w:val="24"/>
          <w:szCs w:val="24"/>
        </w:rPr>
        <w:t>Field Training</w:t>
      </w:r>
      <w:r>
        <w:rPr>
          <w:rFonts w:ascii="Times New Roman" w:hAnsi="Times New Roman"/>
          <w:sz w:val="24"/>
          <w:szCs w:val="24"/>
        </w:rPr>
        <w:t xml:space="preserve"> – Trainee videos are reviewed to gauge the development of the recruit</w:t>
      </w:r>
      <w:r w:rsidR="00EE318E">
        <w:rPr>
          <w:rFonts w:ascii="Times New Roman" w:hAnsi="Times New Roman"/>
          <w:sz w:val="24"/>
          <w:szCs w:val="24"/>
        </w:rPr>
        <w:t xml:space="preserve"> during the field training program. </w:t>
      </w:r>
    </w:p>
    <w:p w14:paraId="6B514144" w14:textId="77777777" w:rsidR="00EE318E" w:rsidRDefault="00EE318E" w:rsidP="00B65398">
      <w:pPr>
        <w:spacing w:after="0" w:line="240" w:lineRule="auto"/>
        <w:rPr>
          <w:rFonts w:ascii="Times New Roman" w:hAnsi="Times New Roman"/>
          <w:sz w:val="24"/>
          <w:szCs w:val="24"/>
        </w:rPr>
      </w:pPr>
    </w:p>
    <w:p w14:paraId="22A78D7A" w14:textId="6982DE69" w:rsidR="00EE318E" w:rsidRDefault="00EE318E" w:rsidP="00B65398">
      <w:pPr>
        <w:spacing w:after="0" w:line="240" w:lineRule="auto"/>
        <w:rPr>
          <w:rFonts w:ascii="Times New Roman" w:hAnsi="Times New Roman"/>
          <w:sz w:val="24"/>
          <w:szCs w:val="24"/>
        </w:rPr>
      </w:pPr>
      <w:r w:rsidRPr="00D870AE">
        <w:rPr>
          <w:rFonts w:ascii="Times New Roman" w:hAnsi="Times New Roman"/>
          <w:i/>
          <w:iCs/>
          <w:sz w:val="24"/>
          <w:szCs w:val="24"/>
        </w:rPr>
        <w:t xml:space="preserve">Other </w:t>
      </w:r>
      <w:r>
        <w:rPr>
          <w:rFonts w:ascii="Times New Roman" w:hAnsi="Times New Roman"/>
          <w:sz w:val="24"/>
          <w:szCs w:val="24"/>
        </w:rPr>
        <w:t>– Videos may be reviewed if supervisors are made aware of exceptional performance</w:t>
      </w:r>
      <w:r w:rsidR="00011262">
        <w:rPr>
          <w:rFonts w:ascii="Times New Roman" w:hAnsi="Times New Roman"/>
          <w:sz w:val="24"/>
          <w:szCs w:val="24"/>
        </w:rPr>
        <w:t xml:space="preserve">, live saving measures or other actions resulting in receiving recognition in our award policy. </w:t>
      </w:r>
    </w:p>
    <w:p w14:paraId="2087B081" w14:textId="77777777" w:rsidR="00D057EC" w:rsidRPr="00C602FE" w:rsidRDefault="00D057EC" w:rsidP="00B65398">
      <w:pPr>
        <w:spacing w:after="0" w:line="240" w:lineRule="auto"/>
        <w:rPr>
          <w:rFonts w:ascii="Times New Roman" w:hAnsi="Times New Roman"/>
          <w:sz w:val="24"/>
          <w:szCs w:val="24"/>
        </w:rPr>
      </w:pPr>
    </w:p>
    <w:sectPr w:rsidR="00D057EC" w:rsidRPr="00C602FE" w:rsidSect="008F725B">
      <w:headerReference w:type="default" r:id="rId9"/>
      <w:footerReference w:type="default" r:id="rId10"/>
      <w:pgSz w:w="12240" w:h="15840"/>
      <w:pgMar w:top="2250" w:right="810" w:bottom="1440" w:left="990" w:header="720" w:footer="6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A2720" w14:textId="77777777" w:rsidR="009F080C" w:rsidRDefault="009F080C" w:rsidP="003D7320">
      <w:pPr>
        <w:spacing w:after="0" w:line="240" w:lineRule="auto"/>
      </w:pPr>
      <w:r>
        <w:separator/>
      </w:r>
    </w:p>
  </w:endnote>
  <w:endnote w:type="continuationSeparator" w:id="0">
    <w:p w14:paraId="05E486A1" w14:textId="77777777" w:rsidR="009F080C" w:rsidRDefault="009F080C" w:rsidP="003D7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606A1" w14:textId="6D8A3270" w:rsidR="00DB2343" w:rsidRPr="00881B87" w:rsidRDefault="00881B87" w:rsidP="00DB2343">
    <w:pPr>
      <w:pStyle w:val="Footer"/>
      <w:ind w:left="72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de in Service</w:t>
    </w:r>
  </w:p>
  <w:p w14:paraId="2068F131" w14:textId="77777777" w:rsidR="00DB2343" w:rsidRDefault="00DB23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10A56" w14:textId="77777777" w:rsidR="009F080C" w:rsidRDefault="009F080C" w:rsidP="003D7320">
      <w:pPr>
        <w:spacing w:after="0" w:line="240" w:lineRule="auto"/>
      </w:pPr>
      <w:r>
        <w:separator/>
      </w:r>
    </w:p>
  </w:footnote>
  <w:footnote w:type="continuationSeparator" w:id="0">
    <w:p w14:paraId="78E6B679" w14:textId="77777777" w:rsidR="009F080C" w:rsidRDefault="009F080C" w:rsidP="003D7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C68BB" w14:textId="670A9DE7" w:rsidR="003D7320" w:rsidRPr="003D7320" w:rsidRDefault="007262E5" w:rsidP="008F725B">
    <w:pPr>
      <w:pStyle w:val="Header"/>
      <w:tabs>
        <w:tab w:val="clear" w:pos="4680"/>
        <w:tab w:val="clear" w:pos="9360"/>
        <w:tab w:val="left" w:pos="3930"/>
      </w:tabs>
      <w:rPr>
        <w:b/>
      </w:rPr>
    </w:pPr>
    <w:r>
      <w:rPr>
        <w:b/>
        <w:noProof/>
      </w:rPr>
      <mc:AlternateContent>
        <mc:Choice Requires="wps">
          <w:drawing>
            <wp:anchor distT="0" distB="0" distL="114300" distR="114300" simplePos="0" relativeHeight="251657216" behindDoc="0" locked="0" layoutInCell="1" allowOverlap="1" wp14:anchorId="0A3E4C90" wp14:editId="5F33950A">
              <wp:simplePos x="0" y="0"/>
              <wp:positionH relativeFrom="page">
                <wp:align>right</wp:align>
              </wp:positionH>
              <wp:positionV relativeFrom="paragraph">
                <wp:posOffset>331470</wp:posOffset>
              </wp:positionV>
              <wp:extent cx="6134100" cy="19050"/>
              <wp:effectExtent l="38100" t="38100" r="76200" b="95250"/>
              <wp:wrapNone/>
              <wp:docPr id="2" name="Straight Connector 2"/>
              <wp:cNvGraphicFramePr/>
              <a:graphic xmlns:a="http://schemas.openxmlformats.org/drawingml/2006/main">
                <a:graphicData uri="http://schemas.microsoft.com/office/word/2010/wordprocessingShape">
                  <wps:wsp>
                    <wps:cNvCnPr/>
                    <wps:spPr>
                      <a:xfrm>
                        <a:off x="0" y="0"/>
                        <a:ext cx="61341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0F3447" id="Straight Connector 2" o:spid="_x0000_s1026" style="position:absolute;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431.8pt,26.1pt" to="914.8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" strokecolor="black [3200]" strokeweight="2pt">
              <v:shadow on="t" color="black" opacity="24903f" origin=",.5" offset="0,.55556mm"/>
              <w10:wrap anchorx="page"/>
            </v:line>
          </w:pict>
        </mc:Fallback>
      </mc:AlternateContent>
    </w:r>
    <w:r w:rsidRPr="003D7320">
      <w:rPr>
        <w:b/>
        <w:noProof/>
      </w:rPr>
      <mc:AlternateContent>
        <mc:Choice Requires="wps">
          <w:drawing>
            <wp:anchor distT="0" distB="0" distL="114300" distR="114300" simplePos="0" relativeHeight="251656192" behindDoc="0" locked="0" layoutInCell="1" allowOverlap="1" wp14:anchorId="0359629B" wp14:editId="6175C44B">
              <wp:simplePos x="0" y="0"/>
              <wp:positionH relativeFrom="column">
                <wp:posOffset>3124200</wp:posOffset>
              </wp:positionH>
              <wp:positionV relativeFrom="paragraph">
                <wp:posOffset>-201930</wp:posOffset>
              </wp:positionV>
              <wp:extent cx="3924300" cy="13811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1381125"/>
                      </a:xfrm>
                      <a:prstGeom prst="rect">
                        <a:avLst/>
                      </a:prstGeom>
                      <a:noFill/>
                      <a:ln w="9525">
                        <a:noFill/>
                        <a:miter lim="800000"/>
                        <a:headEnd/>
                        <a:tailEnd/>
                      </a:ln>
                    </wps:spPr>
                    <wps:txbx>
                      <w:txbxContent>
                        <w:p w14:paraId="2B6E32BE" w14:textId="77777777" w:rsidR="007262E5" w:rsidRPr="008F725B" w:rsidRDefault="003D7320" w:rsidP="00395DC6">
                          <w:pPr>
                            <w:spacing w:after="0" w:line="240" w:lineRule="auto"/>
                            <w:jc w:val="right"/>
                            <w:rPr>
                              <w:rFonts w:ascii="Century Schoolbook" w:hAnsi="Century Schoolbook"/>
                              <w:b/>
                              <w:smallCaps/>
                              <w:sz w:val="31"/>
                              <w:szCs w:val="31"/>
                            </w:rPr>
                          </w:pPr>
                          <w:r w:rsidRPr="008F725B">
                            <w:rPr>
                              <w:rFonts w:ascii="Century Schoolbook" w:hAnsi="Century Schoolbook"/>
                              <w:b/>
                              <w:smallCaps/>
                              <w:sz w:val="31"/>
                              <w:szCs w:val="31"/>
                            </w:rPr>
                            <w:t xml:space="preserve">Antioch Police Department </w:t>
                          </w:r>
                        </w:p>
                        <w:p w14:paraId="2618B1AB" w14:textId="770BFCCF" w:rsidR="00735CF8" w:rsidRPr="002C556C" w:rsidRDefault="002C556C" w:rsidP="006745AF">
                          <w:pPr>
                            <w:pStyle w:val="NoSpacing"/>
                            <w:spacing w:before="120"/>
                            <w:jc w:val="right"/>
                            <w:rPr>
                              <w:rFonts w:ascii="Century Schoolbook" w:hAnsi="Century Schoolbook"/>
                              <w:smallCaps/>
                              <w:sz w:val="20"/>
                              <w:szCs w:val="20"/>
                            </w:rPr>
                          </w:pPr>
                          <w:r w:rsidRPr="002C556C">
                            <w:rPr>
                              <w:rFonts w:ascii="Century Schoolbook" w:hAnsi="Century Schoolbook"/>
                              <w:smallCaps/>
                              <w:sz w:val="20"/>
                              <w:szCs w:val="20"/>
                            </w:rPr>
                            <w:t xml:space="preserve">Office of the Chief of Police </w:t>
                          </w:r>
                        </w:p>
                        <w:p w14:paraId="1898BCD3" w14:textId="77777777" w:rsidR="003D7320" w:rsidRPr="003D7320" w:rsidRDefault="003D7320" w:rsidP="003D7320">
                          <w:pPr>
                            <w:spacing w:after="0" w:line="240" w:lineRule="auto"/>
                            <w:jc w:val="right"/>
                            <w:rPr>
                              <w:rFonts w:ascii="Times New Roman" w:hAnsi="Times New Roman"/>
                              <w:b/>
                              <w:sz w:val="32"/>
                              <w:szCs w:val="32"/>
                            </w:rPr>
                          </w:pPr>
                        </w:p>
                        <w:p w14:paraId="3690A912" w14:textId="39C15887" w:rsidR="003D7320" w:rsidRDefault="003D7320" w:rsidP="003D7320">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59629B" id="_x0000_t202" coordsize="21600,21600" o:spt="202" path="m,l,21600r21600,l21600,xe">
              <v:stroke joinstyle="miter"/>
              <v:path gradientshapeok="t" o:connecttype="rect"/>
            </v:shapetype>
            <v:shape id="Text Box 2" o:spid="_x0000_s1026" type="#_x0000_t202" style="position:absolute;margin-left:246pt;margin-top:-15.9pt;width:309pt;height:108.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" filled="f" stroked="f">
              <v:textbox>
                <w:txbxContent>
                  <w:p w14:paraId="2B6E32BE" w14:textId="77777777" w:rsidR="007262E5" w:rsidRPr="008F725B" w:rsidRDefault="003D7320" w:rsidP="00395DC6">
                    <w:pPr>
                      <w:spacing w:after="0" w:line="240" w:lineRule="auto"/>
                      <w:jc w:val="right"/>
                      <w:rPr>
                        <w:rFonts w:ascii="Century Schoolbook" w:hAnsi="Century Schoolbook"/>
                        <w:b/>
                        <w:smallCaps/>
                        <w:sz w:val="31"/>
                        <w:szCs w:val="31"/>
                      </w:rPr>
                    </w:pPr>
                    <w:r w:rsidRPr="008F725B">
                      <w:rPr>
                        <w:rFonts w:ascii="Century Schoolbook" w:hAnsi="Century Schoolbook"/>
                        <w:b/>
                        <w:smallCaps/>
                        <w:sz w:val="31"/>
                        <w:szCs w:val="31"/>
                      </w:rPr>
                      <w:t xml:space="preserve">Antioch Police Department </w:t>
                    </w:r>
                  </w:p>
                  <w:p w14:paraId="2618B1AB" w14:textId="770BFCCF" w:rsidR="00735CF8" w:rsidRPr="002C556C" w:rsidRDefault="002C556C" w:rsidP="006745AF">
                    <w:pPr>
                      <w:pStyle w:val="NoSpacing"/>
                      <w:spacing w:before="120"/>
                      <w:jc w:val="right"/>
                      <w:rPr>
                        <w:rFonts w:ascii="Century Schoolbook" w:hAnsi="Century Schoolbook"/>
                        <w:smallCaps/>
                        <w:sz w:val="20"/>
                        <w:szCs w:val="20"/>
                      </w:rPr>
                    </w:pPr>
                    <w:r w:rsidRPr="002C556C">
                      <w:rPr>
                        <w:rFonts w:ascii="Century Schoolbook" w:hAnsi="Century Schoolbook"/>
                        <w:smallCaps/>
                        <w:sz w:val="20"/>
                        <w:szCs w:val="20"/>
                      </w:rPr>
                      <w:t xml:space="preserve">Office of the Chief of Police </w:t>
                    </w:r>
                  </w:p>
                  <w:p w14:paraId="1898BCD3" w14:textId="77777777" w:rsidR="003D7320" w:rsidRPr="003D7320" w:rsidRDefault="003D7320" w:rsidP="003D7320">
                    <w:pPr>
                      <w:spacing w:after="0" w:line="240" w:lineRule="auto"/>
                      <w:jc w:val="right"/>
                      <w:rPr>
                        <w:rFonts w:ascii="Times New Roman" w:hAnsi="Times New Roman"/>
                        <w:b/>
                        <w:sz w:val="32"/>
                        <w:szCs w:val="32"/>
                      </w:rPr>
                    </w:pPr>
                  </w:p>
                  <w:p w14:paraId="3690A912" w14:textId="39C15887" w:rsidR="003D7320" w:rsidRDefault="003D7320" w:rsidP="003D7320">
                    <w:pPr>
                      <w:jc w:val="right"/>
                    </w:pPr>
                  </w:p>
                </w:txbxContent>
              </v:textbox>
            </v:shape>
          </w:pict>
        </mc:Fallback>
      </mc:AlternateContent>
    </w:r>
    <w:r w:rsidR="006745AF" w:rsidRPr="006745AF">
      <w:rPr>
        <w:b/>
        <w:noProof/>
      </w:rPr>
      <mc:AlternateContent>
        <mc:Choice Requires="wps">
          <w:drawing>
            <wp:anchor distT="45720" distB="45720" distL="114300" distR="114300" simplePos="0" relativeHeight="251658240" behindDoc="0" locked="0" layoutInCell="1" allowOverlap="1" wp14:anchorId="4C989240" wp14:editId="142F76F9">
              <wp:simplePos x="0" y="0"/>
              <wp:positionH relativeFrom="column">
                <wp:posOffset>-262255</wp:posOffset>
              </wp:positionH>
              <wp:positionV relativeFrom="paragraph">
                <wp:posOffset>-348615</wp:posOffset>
              </wp:positionV>
              <wp:extent cx="1122045" cy="11493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2045" cy="1149350"/>
                      </a:xfrm>
                      <a:prstGeom prst="rect">
                        <a:avLst/>
                      </a:prstGeom>
                      <a:noFill/>
                      <a:ln w="9525">
                        <a:noFill/>
                        <a:miter lim="800000"/>
                        <a:headEnd/>
                        <a:tailEnd/>
                      </a:ln>
                    </wps:spPr>
                    <wps:txbx>
                      <w:txbxContent>
                        <w:p w14:paraId="75E675D1" w14:textId="578763FE" w:rsidR="006745AF" w:rsidRDefault="002308A9" w:rsidP="002308A9">
                          <w:pPr>
                            <w:ind w:left="-540" w:right="375" w:firstLine="450"/>
                            <w:jc w:val="center"/>
                          </w:pPr>
                          <w:r>
                            <w:rPr>
                              <w:rFonts w:ascii="Times New Roman" w:hAnsi="Times New Roman"/>
                              <w:noProof/>
                            </w:rPr>
                            <w:drawing>
                              <wp:inline distT="0" distB="0" distL="0" distR="0" wp14:anchorId="0013E982" wp14:editId="6B2518A9">
                                <wp:extent cx="914400" cy="1042455"/>
                                <wp:effectExtent l="0" t="0" r="0" b="5715"/>
                                <wp:docPr id="1" name="Picture 1" descr="A picture containing text, sign, queen, s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Patch.png"/>
                                        <pic:cNvPicPr/>
                                      </pic:nvPicPr>
                                      <pic:blipFill>
                                        <a:blip r:embed="rId1">
                                          <a:extLst>
                                            <a:ext uri="{28A0092B-C50C-407E-A947-70E740481C1C}">
                                              <a14:useLocalDpi xmlns:a14="http://schemas.microsoft.com/office/drawing/2010/main" val="0"/>
                                            </a:ext>
                                          </a:extLst>
                                        </a:blip>
                                        <a:stretch>
                                          <a:fillRect/>
                                        </a:stretch>
                                      </pic:blipFill>
                                      <pic:spPr>
                                        <a:xfrm>
                                          <a:off x="0" y="0"/>
                                          <a:ext cx="1008541" cy="11497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989240" id="_x0000_s1027" type="#_x0000_t202" style="position:absolute;margin-left:-20.65pt;margin-top:-27.45pt;width:88.35pt;height:9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" filled="f" stroked="f">
              <v:textbox>
                <w:txbxContent>
                  <w:p w14:paraId="75E675D1" w14:textId="578763FE" w:rsidR="006745AF" w:rsidRDefault="002308A9" w:rsidP="002308A9">
                    <w:pPr>
                      <w:ind w:left="-540" w:right="375" w:firstLine="450"/>
                      <w:jc w:val="center"/>
                    </w:pPr>
                    <w:r>
                      <w:rPr>
                        <w:rFonts w:ascii="Times New Roman" w:hAnsi="Times New Roman"/>
                        <w:noProof/>
                      </w:rPr>
                      <w:drawing>
                        <wp:inline distT="0" distB="0" distL="0" distR="0" wp14:anchorId="0013E982" wp14:editId="6B2518A9">
                          <wp:extent cx="914400" cy="1042455"/>
                          <wp:effectExtent l="0" t="0" r="0" b="5715"/>
                          <wp:docPr id="1" name="Picture 1" descr="A picture containing text, sign, queen, s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Patch.png"/>
                                  <pic:cNvPicPr/>
                                </pic:nvPicPr>
                                <pic:blipFill>
                                  <a:blip r:embed="rId1">
                                    <a:extLst>
                                      <a:ext uri="{28A0092B-C50C-407E-A947-70E740481C1C}">
                                        <a14:useLocalDpi xmlns:a14="http://schemas.microsoft.com/office/drawing/2010/main" val="0"/>
                                      </a:ext>
                                    </a:extLst>
                                  </a:blip>
                                  <a:stretch>
                                    <a:fillRect/>
                                  </a:stretch>
                                </pic:blipFill>
                                <pic:spPr>
                                  <a:xfrm>
                                    <a:off x="0" y="0"/>
                                    <a:ext cx="1008541" cy="1149780"/>
                                  </a:xfrm>
                                  <a:prstGeom prst="rect">
                                    <a:avLst/>
                                  </a:prstGeom>
                                </pic:spPr>
                              </pic:pic>
                            </a:graphicData>
                          </a:graphic>
                        </wp:inline>
                      </w:drawing>
                    </w:r>
                  </w:p>
                </w:txbxContent>
              </v:textbox>
              <w10:wrap type="square"/>
            </v:shape>
          </w:pict>
        </mc:Fallback>
      </mc:AlternateContent>
    </w:r>
    <w:r w:rsidR="003D7320">
      <w:rPr>
        <w:b/>
      </w:rPr>
      <w:ptab w:relativeTo="margin" w:alignment="left" w:leader="none"/>
    </w:r>
    <w:r w:rsidR="003D7320">
      <w:rPr>
        <w:b/>
        <w:noProof/>
      </w:rPr>
      <w:ptab w:relativeTo="margin" w:alignment="left" w:leader="none"/>
    </w:r>
    <w:r w:rsidR="008F725B">
      <w:rPr>
        <w:b/>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D08CF"/>
    <w:multiLevelType w:val="multilevel"/>
    <w:tmpl w:val="50E86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C44759"/>
    <w:multiLevelType w:val="multilevel"/>
    <w:tmpl w:val="A39E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8C7073"/>
    <w:multiLevelType w:val="multilevel"/>
    <w:tmpl w:val="6E681D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FD0DA9"/>
    <w:multiLevelType w:val="multilevel"/>
    <w:tmpl w:val="6270E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8A5DDC"/>
    <w:multiLevelType w:val="multilevel"/>
    <w:tmpl w:val="01768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957461"/>
    <w:multiLevelType w:val="multilevel"/>
    <w:tmpl w:val="F28E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B30E7A"/>
    <w:multiLevelType w:val="multilevel"/>
    <w:tmpl w:val="11369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751A16"/>
    <w:multiLevelType w:val="multilevel"/>
    <w:tmpl w:val="07EC2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762EDA"/>
    <w:multiLevelType w:val="multilevel"/>
    <w:tmpl w:val="2C16C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C719C0"/>
    <w:multiLevelType w:val="multilevel"/>
    <w:tmpl w:val="281AD4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241ECB"/>
    <w:multiLevelType w:val="hybridMultilevel"/>
    <w:tmpl w:val="109EF632"/>
    <w:lvl w:ilvl="0" w:tplc="73CCF2B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2E4F79"/>
    <w:multiLevelType w:val="hybridMultilevel"/>
    <w:tmpl w:val="1186A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11697A"/>
    <w:multiLevelType w:val="multilevel"/>
    <w:tmpl w:val="87160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DB3BFC"/>
    <w:multiLevelType w:val="multilevel"/>
    <w:tmpl w:val="D9DEA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222C63"/>
    <w:multiLevelType w:val="multilevel"/>
    <w:tmpl w:val="36CA3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7B4112"/>
    <w:multiLevelType w:val="multilevel"/>
    <w:tmpl w:val="083C6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FA1E6F"/>
    <w:multiLevelType w:val="multilevel"/>
    <w:tmpl w:val="6638D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1435FB"/>
    <w:multiLevelType w:val="multilevel"/>
    <w:tmpl w:val="4E8CA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8437364">
    <w:abstractNumId w:val="10"/>
  </w:num>
  <w:num w:numId="2" w16cid:durableId="1391729841">
    <w:abstractNumId w:val="11"/>
  </w:num>
  <w:num w:numId="3" w16cid:durableId="483282028">
    <w:abstractNumId w:val="0"/>
  </w:num>
  <w:num w:numId="4" w16cid:durableId="1269235802">
    <w:abstractNumId w:val="2"/>
  </w:num>
  <w:num w:numId="5" w16cid:durableId="1077551973">
    <w:abstractNumId w:val="8"/>
  </w:num>
  <w:num w:numId="6" w16cid:durableId="596452073">
    <w:abstractNumId w:val="4"/>
  </w:num>
  <w:num w:numId="7" w16cid:durableId="1671178153">
    <w:abstractNumId w:val="1"/>
  </w:num>
  <w:num w:numId="8" w16cid:durableId="267156902">
    <w:abstractNumId w:val="9"/>
  </w:num>
  <w:num w:numId="9" w16cid:durableId="513803619">
    <w:abstractNumId w:val="5"/>
  </w:num>
  <w:num w:numId="10" w16cid:durableId="456067176">
    <w:abstractNumId w:val="3"/>
  </w:num>
  <w:num w:numId="11" w16cid:durableId="1630284025">
    <w:abstractNumId w:val="6"/>
  </w:num>
  <w:num w:numId="12" w16cid:durableId="690187166">
    <w:abstractNumId w:val="12"/>
  </w:num>
  <w:num w:numId="13" w16cid:durableId="1657225059">
    <w:abstractNumId w:val="13"/>
  </w:num>
  <w:num w:numId="14" w16cid:durableId="766000685">
    <w:abstractNumId w:val="17"/>
  </w:num>
  <w:num w:numId="15" w16cid:durableId="1170758467">
    <w:abstractNumId w:val="16"/>
  </w:num>
  <w:num w:numId="16" w16cid:durableId="998849677">
    <w:abstractNumId w:val="14"/>
  </w:num>
  <w:num w:numId="17" w16cid:durableId="1657957715">
    <w:abstractNumId w:val="7"/>
  </w:num>
  <w:num w:numId="18" w16cid:durableId="7947597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DQ3NLQ0NzI1MLdU0lEKTi0uzszPAykwrAUAJ1FOUiwAAAA="/>
  </w:docVars>
  <w:rsids>
    <w:rsidRoot w:val="00A27B50"/>
    <w:rsid w:val="0000594D"/>
    <w:rsid w:val="00006C5C"/>
    <w:rsid w:val="000071E0"/>
    <w:rsid w:val="00011262"/>
    <w:rsid w:val="00012728"/>
    <w:rsid w:val="0001610A"/>
    <w:rsid w:val="0003213A"/>
    <w:rsid w:val="000342A1"/>
    <w:rsid w:val="0004350B"/>
    <w:rsid w:val="00054EBB"/>
    <w:rsid w:val="00067049"/>
    <w:rsid w:val="00071D35"/>
    <w:rsid w:val="00072740"/>
    <w:rsid w:val="000736A9"/>
    <w:rsid w:val="0008467B"/>
    <w:rsid w:val="00084CBA"/>
    <w:rsid w:val="000B69ED"/>
    <w:rsid w:val="000C4B8B"/>
    <w:rsid w:val="00133F17"/>
    <w:rsid w:val="00172978"/>
    <w:rsid w:val="00186A13"/>
    <w:rsid w:val="001C3D2B"/>
    <w:rsid w:val="001D4AC1"/>
    <w:rsid w:val="001E5CD3"/>
    <w:rsid w:val="002002AF"/>
    <w:rsid w:val="0021134D"/>
    <w:rsid w:val="0021330D"/>
    <w:rsid w:val="00226276"/>
    <w:rsid w:val="002308A9"/>
    <w:rsid w:val="00244EEE"/>
    <w:rsid w:val="002521D3"/>
    <w:rsid w:val="00254EE2"/>
    <w:rsid w:val="002746BA"/>
    <w:rsid w:val="00282672"/>
    <w:rsid w:val="00294A7C"/>
    <w:rsid w:val="00295476"/>
    <w:rsid w:val="002967C5"/>
    <w:rsid w:val="002A4DB7"/>
    <w:rsid w:val="002A79B7"/>
    <w:rsid w:val="002B6136"/>
    <w:rsid w:val="002B6662"/>
    <w:rsid w:val="002C556C"/>
    <w:rsid w:val="002D2E26"/>
    <w:rsid w:val="002D5F3F"/>
    <w:rsid w:val="002E1DCA"/>
    <w:rsid w:val="002F7792"/>
    <w:rsid w:val="00314F36"/>
    <w:rsid w:val="0033595D"/>
    <w:rsid w:val="00342086"/>
    <w:rsid w:val="00346BE5"/>
    <w:rsid w:val="00352DFE"/>
    <w:rsid w:val="00363B3D"/>
    <w:rsid w:val="00383CF6"/>
    <w:rsid w:val="00395DC6"/>
    <w:rsid w:val="00397DFE"/>
    <w:rsid w:val="003B29E7"/>
    <w:rsid w:val="003B68A5"/>
    <w:rsid w:val="003B7079"/>
    <w:rsid w:val="003C0BB8"/>
    <w:rsid w:val="003C48AF"/>
    <w:rsid w:val="003C4C4C"/>
    <w:rsid w:val="003C4DD3"/>
    <w:rsid w:val="003C7877"/>
    <w:rsid w:val="003D7320"/>
    <w:rsid w:val="003E168F"/>
    <w:rsid w:val="003E458C"/>
    <w:rsid w:val="0040398F"/>
    <w:rsid w:val="00413413"/>
    <w:rsid w:val="004141AD"/>
    <w:rsid w:val="00417A91"/>
    <w:rsid w:val="00440E34"/>
    <w:rsid w:val="004555F5"/>
    <w:rsid w:val="004666A6"/>
    <w:rsid w:val="00467AD4"/>
    <w:rsid w:val="00472401"/>
    <w:rsid w:val="004B58E1"/>
    <w:rsid w:val="004B7325"/>
    <w:rsid w:val="00522773"/>
    <w:rsid w:val="00525AAC"/>
    <w:rsid w:val="00527D8B"/>
    <w:rsid w:val="00547388"/>
    <w:rsid w:val="00561B16"/>
    <w:rsid w:val="005669AF"/>
    <w:rsid w:val="005720C9"/>
    <w:rsid w:val="005737C6"/>
    <w:rsid w:val="00576970"/>
    <w:rsid w:val="00576B61"/>
    <w:rsid w:val="0059606C"/>
    <w:rsid w:val="005B14CD"/>
    <w:rsid w:val="005B3125"/>
    <w:rsid w:val="005B769F"/>
    <w:rsid w:val="005E1F88"/>
    <w:rsid w:val="005F5C2E"/>
    <w:rsid w:val="00610C0F"/>
    <w:rsid w:val="00615E2E"/>
    <w:rsid w:val="00623355"/>
    <w:rsid w:val="00624C69"/>
    <w:rsid w:val="0064717A"/>
    <w:rsid w:val="006477B0"/>
    <w:rsid w:val="006539A6"/>
    <w:rsid w:val="006605F4"/>
    <w:rsid w:val="006745AF"/>
    <w:rsid w:val="00680E96"/>
    <w:rsid w:val="006A4C30"/>
    <w:rsid w:val="006C4E53"/>
    <w:rsid w:val="006D0B92"/>
    <w:rsid w:val="006D50A0"/>
    <w:rsid w:val="006D6767"/>
    <w:rsid w:val="006E29C3"/>
    <w:rsid w:val="006F25EA"/>
    <w:rsid w:val="006F29A3"/>
    <w:rsid w:val="006F52C0"/>
    <w:rsid w:val="007105AD"/>
    <w:rsid w:val="007112AF"/>
    <w:rsid w:val="007262E5"/>
    <w:rsid w:val="007312D0"/>
    <w:rsid w:val="00735CF8"/>
    <w:rsid w:val="0073756F"/>
    <w:rsid w:val="00742463"/>
    <w:rsid w:val="00746052"/>
    <w:rsid w:val="00775928"/>
    <w:rsid w:val="007C393D"/>
    <w:rsid w:val="007C4525"/>
    <w:rsid w:val="007C662E"/>
    <w:rsid w:val="007D0C7C"/>
    <w:rsid w:val="007D4467"/>
    <w:rsid w:val="007D732A"/>
    <w:rsid w:val="007F5B48"/>
    <w:rsid w:val="0084319A"/>
    <w:rsid w:val="00855729"/>
    <w:rsid w:val="00855D47"/>
    <w:rsid w:val="008802EA"/>
    <w:rsid w:val="00881B87"/>
    <w:rsid w:val="00884C7B"/>
    <w:rsid w:val="00890452"/>
    <w:rsid w:val="008A2EC5"/>
    <w:rsid w:val="008A367D"/>
    <w:rsid w:val="008C0871"/>
    <w:rsid w:val="008D4C52"/>
    <w:rsid w:val="008F1B20"/>
    <w:rsid w:val="008F6ABB"/>
    <w:rsid w:val="008F725B"/>
    <w:rsid w:val="00901EF5"/>
    <w:rsid w:val="00902740"/>
    <w:rsid w:val="00902A64"/>
    <w:rsid w:val="009134FD"/>
    <w:rsid w:val="00941872"/>
    <w:rsid w:val="0095398A"/>
    <w:rsid w:val="00970044"/>
    <w:rsid w:val="00994839"/>
    <w:rsid w:val="009B51B7"/>
    <w:rsid w:val="009B78CE"/>
    <w:rsid w:val="009C58C5"/>
    <w:rsid w:val="009E17C5"/>
    <w:rsid w:val="009F080C"/>
    <w:rsid w:val="00A02F0B"/>
    <w:rsid w:val="00A11B5F"/>
    <w:rsid w:val="00A173BA"/>
    <w:rsid w:val="00A22A95"/>
    <w:rsid w:val="00A27B50"/>
    <w:rsid w:val="00A32896"/>
    <w:rsid w:val="00A36F71"/>
    <w:rsid w:val="00A451BC"/>
    <w:rsid w:val="00A8359D"/>
    <w:rsid w:val="00A9041F"/>
    <w:rsid w:val="00AF778F"/>
    <w:rsid w:val="00B1641A"/>
    <w:rsid w:val="00B278F7"/>
    <w:rsid w:val="00B308B2"/>
    <w:rsid w:val="00B3768C"/>
    <w:rsid w:val="00B5099F"/>
    <w:rsid w:val="00B514EC"/>
    <w:rsid w:val="00B522AC"/>
    <w:rsid w:val="00B65398"/>
    <w:rsid w:val="00B85378"/>
    <w:rsid w:val="00B94D1F"/>
    <w:rsid w:val="00BB0C6D"/>
    <w:rsid w:val="00BE281C"/>
    <w:rsid w:val="00BF1BD3"/>
    <w:rsid w:val="00BF6D7B"/>
    <w:rsid w:val="00C05C87"/>
    <w:rsid w:val="00C115FB"/>
    <w:rsid w:val="00C21777"/>
    <w:rsid w:val="00C24E99"/>
    <w:rsid w:val="00C51714"/>
    <w:rsid w:val="00C602FE"/>
    <w:rsid w:val="00C8247F"/>
    <w:rsid w:val="00C95BA9"/>
    <w:rsid w:val="00CB480D"/>
    <w:rsid w:val="00CC5ED6"/>
    <w:rsid w:val="00CE7204"/>
    <w:rsid w:val="00D02DC5"/>
    <w:rsid w:val="00D057EC"/>
    <w:rsid w:val="00D33167"/>
    <w:rsid w:val="00D35FDE"/>
    <w:rsid w:val="00D43A3B"/>
    <w:rsid w:val="00D449E1"/>
    <w:rsid w:val="00D50D4A"/>
    <w:rsid w:val="00D53C03"/>
    <w:rsid w:val="00D61DF0"/>
    <w:rsid w:val="00D758D8"/>
    <w:rsid w:val="00D870AE"/>
    <w:rsid w:val="00DA10EF"/>
    <w:rsid w:val="00DA5DAF"/>
    <w:rsid w:val="00DB229C"/>
    <w:rsid w:val="00DB2343"/>
    <w:rsid w:val="00DD640C"/>
    <w:rsid w:val="00DF2317"/>
    <w:rsid w:val="00E06E4C"/>
    <w:rsid w:val="00E074D4"/>
    <w:rsid w:val="00E25B3A"/>
    <w:rsid w:val="00E31604"/>
    <w:rsid w:val="00E31FBC"/>
    <w:rsid w:val="00E60727"/>
    <w:rsid w:val="00E67BA9"/>
    <w:rsid w:val="00E67CC6"/>
    <w:rsid w:val="00E7277B"/>
    <w:rsid w:val="00E84158"/>
    <w:rsid w:val="00E94007"/>
    <w:rsid w:val="00E976EE"/>
    <w:rsid w:val="00EB40D1"/>
    <w:rsid w:val="00EB6C16"/>
    <w:rsid w:val="00EC1DFA"/>
    <w:rsid w:val="00EC5748"/>
    <w:rsid w:val="00ED76D4"/>
    <w:rsid w:val="00ED7A9B"/>
    <w:rsid w:val="00ED7CA3"/>
    <w:rsid w:val="00EE318E"/>
    <w:rsid w:val="00EF6901"/>
    <w:rsid w:val="00EF78D0"/>
    <w:rsid w:val="00F1264F"/>
    <w:rsid w:val="00F20A6B"/>
    <w:rsid w:val="00F362D4"/>
    <w:rsid w:val="00F43B3F"/>
    <w:rsid w:val="00F45A0A"/>
    <w:rsid w:val="00F81A4D"/>
    <w:rsid w:val="00F91404"/>
    <w:rsid w:val="00FB75CE"/>
    <w:rsid w:val="00FE640E"/>
    <w:rsid w:val="00FF0790"/>
    <w:rsid w:val="00FF3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1FCC67"/>
  <w15:docId w15:val="{AD33FA8B-66BA-4D04-9C71-AB53BF3EB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B5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73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320"/>
  </w:style>
  <w:style w:type="paragraph" w:styleId="Footer">
    <w:name w:val="footer"/>
    <w:basedOn w:val="Normal"/>
    <w:link w:val="FooterChar"/>
    <w:uiPriority w:val="99"/>
    <w:unhideWhenUsed/>
    <w:rsid w:val="003D73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320"/>
  </w:style>
  <w:style w:type="paragraph" w:styleId="BalloonText">
    <w:name w:val="Balloon Text"/>
    <w:basedOn w:val="Normal"/>
    <w:link w:val="BalloonTextChar"/>
    <w:uiPriority w:val="99"/>
    <w:semiHidden/>
    <w:unhideWhenUsed/>
    <w:rsid w:val="003D73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7320"/>
    <w:rPr>
      <w:rFonts w:ascii="Tahoma" w:hAnsi="Tahoma" w:cs="Tahoma"/>
      <w:sz w:val="16"/>
      <w:szCs w:val="16"/>
    </w:rPr>
  </w:style>
  <w:style w:type="paragraph" w:styleId="NoSpacing">
    <w:name w:val="No Spacing"/>
    <w:uiPriority w:val="1"/>
    <w:qFormat/>
    <w:rsid w:val="003D7320"/>
    <w:pPr>
      <w:spacing w:after="0" w:line="240" w:lineRule="auto"/>
    </w:pPr>
  </w:style>
  <w:style w:type="character" w:styleId="Hyperlink">
    <w:name w:val="Hyperlink"/>
    <w:uiPriority w:val="99"/>
    <w:unhideWhenUsed/>
    <w:rsid w:val="00A27B50"/>
    <w:rPr>
      <w:color w:val="0000FF"/>
      <w:u w:val="single"/>
    </w:rPr>
  </w:style>
  <w:style w:type="paragraph" w:styleId="ListParagraph">
    <w:name w:val="List Paragraph"/>
    <w:basedOn w:val="Normal"/>
    <w:uiPriority w:val="34"/>
    <w:qFormat/>
    <w:rsid w:val="00B5099F"/>
    <w:pPr>
      <w:ind w:left="720"/>
      <w:contextualSpacing/>
    </w:pPr>
  </w:style>
  <w:style w:type="paragraph" w:styleId="NormalWeb">
    <w:name w:val="Normal (Web)"/>
    <w:basedOn w:val="Normal"/>
    <w:uiPriority w:val="99"/>
    <w:semiHidden/>
    <w:unhideWhenUsed/>
    <w:rsid w:val="00226276"/>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CC5E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904786">
      <w:bodyDiv w:val="1"/>
      <w:marLeft w:val="0"/>
      <w:marRight w:val="0"/>
      <w:marTop w:val="0"/>
      <w:marBottom w:val="0"/>
      <w:divBdr>
        <w:top w:val="none" w:sz="0" w:space="0" w:color="auto"/>
        <w:left w:val="none" w:sz="0" w:space="0" w:color="auto"/>
        <w:bottom w:val="none" w:sz="0" w:space="0" w:color="auto"/>
        <w:right w:val="none" w:sz="0" w:space="0" w:color="auto"/>
      </w:divBdr>
    </w:div>
    <w:div w:id="1349143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mith@antioch.il.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DAFC1-3CE7-42C0-80F8-25D85423C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383</Words>
  <Characters>2161</Characters>
  <Application>Microsoft Office Word</Application>
  <DocSecurity>0</DocSecurity>
  <Lines>90</Lines>
  <Paragraphs>26</Paragraphs>
  <ScaleCrop>false</ScaleCrop>
  <HeadingPairs>
    <vt:vector size="2" baseType="variant">
      <vt:variant>
        <vt:lpstr>Title</vt:lpstr>
      </vt:variant>
      <vt:variant>
        <vt:i4>1</vt:i4>
      </vt:variant>
    </vt:vector>
  </HeadingPairs>
  <TitlesOfParts>
    <vt:vector size="1" baseType="lpstr">
      <vt:lpstr/>
    </vt:vector>
  </TitlesOfParts>
  <Company>User</Company>
  <LinksUpToDate>false</LinksUpToDate>
  <CharactersWithSpaces>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a Zastany</dc:creator>
  <cp:lastModifiedBy>Chuck Smith</cp:lastModifiedBy>
  <cp:revision>17</cp:revision>
  <cp:lastPrinted>2026-02-24T18:16:00Z</cp:lastPrinted>
  <dcterms:created xsi:type="dcterms:W3CDTF">2026-04-16T17:14:00Z</dcterms:created>
  <dcterms:modified xsi:type="dcterms:W3CDTF">2026-04-1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1199ad2885d05f6039d1bb935e5a6f964128ed63b371d5ce607067321dca85</vt:lpwstr>
  </property>
</Properties>
</file>